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975" w:rsidRPr="00027EE5" w:rsidRDefault="00F47975" w:rsidP="00F47975">
      <w:pPr>
        <w:pStyle w:val="NoSpacing"/>
        <w:rPr>
          <w:rFonts w:cstheme="minorHAnsi"/>
          <w:sz w:val="20"/>
          <w:szCs w:val="20"/>
        </w:rPr>
      </w:pPr>
      <w:r w:rsidRPr="00027EE5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29800442" wp14:editId="2F3016D8">
            <wp:extent cx="5826642" cy="1161457"/>
            <wp:effectExtent l="0" t="0" r="3175" b="635"/>
            <wp:docPr id="1" name="Picture 1" descr="Van-S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an-Sid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512" cy="116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7975" w:rsidRPr="005B56E9" w:rsidRDefault="00F47975" w:rsidP="00F47975">
      <w:pPr>
        <w:rPr>
          <w:rFonts w:asciiTheme="minorHAnsi" w:hAnsiTheme="minorHAnsi" w:cstheme="minorHAnsi"/>
          <w:sz w:val="36"/>
          <w:szCs w:val="36"/>
        </w:rPr>
      </w:pPr>
    </w:p>
    <w:p w:rsidR="00F47975" w:rsidRPr="005B56E9" w:rsidRDefault="00F47975" w:rsidP="00F47975">
      <w:pPr>
        <w:jc w:val="center"/>
        <w:rPr>
          <w:rFonts w:asciiTheme="minorHAnsi" w:hAnsiTheme="minorHAnsi" w:cstheme="minorHAnsi"/>
          <w:b/>
          <w:sz w:val="36"/>
          <w:szCs w:val="36"/>
        </w:rPr>
      </w:pPr>
      <w:r w:rsidRPr="005B56E9">
        <w:rPr>
          <w:rFonts w:asciiTheme="minorHAnsi" w:hAnsiTheme="minorHAnsi" w:cstheme="minorHAnsi"/>
          <w:b/>
          <w:sz w:val="36"/>
          <w:szCs w:val="36"/>
        </w:rPr>
        <w:t>GIFT AID</w:t>
      </w:r>
      <w:r w:rsidR="00AD3A19">
        <w:rPr>
          <w:rFonts w:asciiTheme="minorHAnsi" w:hAnsiTheme="minorHAnsi" w:cstheme="minorHAnsi"/>
          <w:b/>
          <w:sz w:val="36"/>
          <w:szCs w:val="36"/>
        </w:rPr>
        <w:t xml:space="preserve"> DECLARATION</w:t>
      </w:r>
      <w:r w:rsidRPr="005B56E9">
        <w:rPr>
          <w:rFonts w:asciiTheme="minorHAnsi" w:hAnsiTheme="minorHAnsi" w:cstheme="minorHAnsi"/>
          <w:b/>
          <w:sz w:val="36"/>
          <w:szCs w:val="36"/>
        </w:rPr>
        <w:t xml:space="preserve"> AND STANDING ORDE</w:t>
      </w:r>
      <w:bookmarkStart w:id="0" w:name="_GoBack"/>
      <w:bookmarkEnd w:id="0"/>
      <w:r w:rsidRPr="005B56E9">
        <w:rPr>
          <w:rFonts w:asciiTheme="minorHAnsi" w:hAnsiTheme="minorHAnsi" w:cstheme="minorHAnsi"/>
          <w:b/>
          <w:sz w:val="36"/>
          <w:szCs w:val="36"/>
        </w:rPr>
        <w:t>R FORM</w:t>
      </w:r>
    </w:p>
    <w:p w:rsidR="00F47975" w:rsidRPr="00027EE5" w:rsidRDefault="00F47975" w:rsidP="00F47975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015"/>
      </w:tblGrid>
      <w:tr w:rsidR="00F47975" w:rsidRPr="00027EE5" w:rsidTr="00A074B3">
        <w:trPr>
          <w:trHeight w:val="387"/>
        </w:trPr>
        <w:tc>
          <w:tcPr>
            <w:tcW w:w="4015" w:type="dxa"/>
            <w:shd w:val="clear" w:color="auto" w:fill="8496B0" w:themeFill="text2" w:themeFillTint="99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Your Personal Details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Surname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Forenames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Postcode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F47975" w:rsidRPr="00027EE5" w:rsidTr="00A074B3">
        <w:trPr>
          <w:trHeight w:val="387"/>
        </w:trPr>
        <w:tc>
          <w:tcPr>
            <w:tcW w:w="4015" w:type="dxa"/>
          </w:tcPr>
          <w:p w:rsidR="00F47975" w:rsidRPr="00027EE5" w:rsidRDefault="00F47975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7EE5">
              <w:rPr>
                <w:rFonts w:asciiTheme="minorHAnsi" w:hAnsiTheme="minorHAnsi" w:cstheme="minorHAnsi"/>
                <w:sz w:val="20"/>
                <w:szCs w:val="20"/>
              </w:rPr>
              <w:t>Telephone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11"/>
        <w:tblOverlap w:val="never"/>
        <w:tblW w:w="0" w:type="auto"/>
        <w:tblLook w:val="04A0" w:firstRow="1" w:lastRow="0" w:firstColumn="1" w:lastColumn="0" w:noHBand="0" w:noVBand="1"/>
      </w:tblPr>
      <w:tblGrid>
        <w:gridCol w:w="1031"/>
        <w:gridCol w:w="1137"/>
        <w:gridCol w:w="1208"/>
        <w:gridCol w:w="1070"/>
      </w:tblGrid>
      <w:tr w:rsidR="003C26BB" w:rsidRPr="00027EE5" w:rsidTr="00A074B3">
        <w:trPr>
          <w:trHeight w:val="330"/>
        </w:trPr>
        <w:tc>
          <w:tcPr>
            <w:tcW w:w="4446" w:type="dxa"/>
            <w:gridSpan w:val="4"/>
            <w:shd w:val="clear" w:color="auto" w:fill="8496B0" w:themeFill="text2" w:themeFillTint="99"/>
          </w:tcPr>
          <w:p w:rsidR="003C26BB" w:rsidRPr="00027EE5" w:rsidRDefault="003C26BB" w:rsidP="003C26B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or a Regular Gift</w:t>
            </w:r>
          </w:p>
        </w:tc>
      </w:tr>
      <w:tr w:rsidR="003C26BB" w:rsidRPr="00027EE5" w:rsidTr="00A074B3">
        <w:trPr>
          <w:trHeight w:val="651"/>
        </w:trPr>
        <w:tc>
          <w:tcPr>
            <w:tcW w:w="1031" w:type="dxa"/>
          </w:tcPr>
          <w:p w:rsidR="006337AF" w:rsidRDefault="006337AF" w:rsidP="000B6DA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26BB" w:rsidRPr="00A51479" w:rsidRDefault="007F266B" w:rsidP="000B6DA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A51479">
              <w:rPr>
                <w:rFonts w:asciiTheme="minorHAnsi" w:hAnsiTheme="minorHAnsi" w:cstheme="minorHAnsi"/>
                <w:sz w:val="16"/>
                <w:szCs w:val="16"/>
              </w:rPr>
              <w:t>Frequency and amount</w:t>
            </w:r>
          </w:p>
        </w:tc>
        <w:tc>
          <w:tcPr>
            <w:tcW w:w="1137" w:type="dxa"/>
          </w:tcPr>
          <w:p w:rsidR="003C26BB" w:rsidRDefault="007F266B" w:rsidP="00A5147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A51479">
              <w:rPr>
                <w:rFonts w:asciiTheme="minorHAnsi" w:hAnsiTheme="minorHAnsi" w:cstheme="minorHAnsi"/>
                <w:sz w:val="16"/>
                <w:szCs w:val="16"/>
              </w:rPr>
              <w:t>Monthly</w:t>
            </w:r>
          </w:p>
          <w:p w:rsidR="00A51479" w:rsidRDefault="00A51479" w:rsidP="00A5147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A51479" w:rsidRPr="00A51479" w:rsidRDefault="00A51479" w:rsidP="00A5147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£________</w:t>
            </w:r>
          </w:p>
        </w:tc>
        <w:tc>
          <w:tcPr>
            <w:tcW w:w="1208" w:type="dxa"/>
          </w:tcPr>
          <w:p w:rsidR="003C26BB" w:rsidRDefault="00A51479" w:rsidP="00A5147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A51479">
              <w:rPr>
                <w:rFonts w:asciiTheme="minorHAnsi" w:hAnsiTheme="minorHAnsi" w:cstheme="minorHAnsi"/>
                <w:sz w:val="16"/>
                <w:szCs w:val="16"/>
              </w:rPr>
              <w:t>Quarterly</w:t>
            </w:r>
          </w:p>
          <w:p w:rsidR="00A51479" w:rsidRDefault="00A51479" w:rsidP="00A5147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A51479" w:rsidRPr="00A51479" w:rsidRDefault="00A51479" w:rsidP="00A5147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£________</w:t>
            </w:r>
          </w:p>
        </w:tc>
        <w:tc>
          <w:tcPr>
            <w:tcW w:w="1068" w:type="dxa"/>
          </w:tcPr>
          <w:p w:rsidR="003C26BB" w:rsidRDefault="00A51479" w:rsidP="00A5147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Weekly</w:t>
            </w:r>
          </w:p>
          <w:p w:rsidR="00A51479" w:rsidRDefault="00A51479" w:rsidP="00A5147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A51479" w:rsidRPr="00A51479" w:rsidRDefault="00A51479" w:rsidP="00A5147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£________</w:t>
            </w:r>
          </w:p>
        </w:tc>
      </w:tr>
      <w:tr w:rsidR="005B56E9" w:rsidRPr="00027EE5" w:rsidTr="00A074B3">
        <w:trPr>
          <w:trHeight w:val="246"/>
        </w:trPr>
        <w:tc>
          <w:tcPr>
            <w:tcW w:w="4446" w:type="dxa"/>
            <w:gridSpan w:val="4"/>
          </w:tcPr>
          <w:p w:rsidR="005B56E9" w:rsidRDefault="009B1EAE" w:rsidP="009B1EAE">
            <w:pPr>
              <w:pStyle w:val="ListParagraph"/>
              <w:ind w:left="3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First payment date (allow at least two weeks)</w:t>
            </w:r>
          </w:p>
          <w:p w:rsidR="009B1EAE" w:rsidRDefault="009B1EAE" w:rsidP="009B1EAE">
            <w:pPr>
              <w:pStyle w:val="ListParagraph"/>
              <w:ind w:left="3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9B1EAE" w:rsidRDefault="009B1EAE" w:rsidP="009B1EAE">
            <w:pPr>
              <w:pStyle w:val="ListParagraph"/>
              <w:ind w:left="3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_____/ _____ / _____</w:t>
            </w:r>
          </w:p>
          <w:p w:rsidR="009B1EAE" w:rsidRDefault="009B1EAE" w:rsidP="005B56E9">
            <w:pPr>
              <w:pStyle w:val="ListParagraph"/>
              <w:ind w:left="36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:rsidR="00F47975" w:rsidRPr="00027EE5" w:rsidRDefault="00F47975" w:rsidP="00F47975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right" w:tblpY="-60"/>
        <w:tblOverlap w:val="never"/>
        <w:tblW w:w="0" w:type="auto"/>
        <w:tblLook w:val="04A0" w:firstRow="1" w:lastRow="0" w:firstColumn="1" w:lastColumn="0" w:noHBand="0" w:noVBand="1"/>
      </w:tblPr>
      <w:tblGrid>
        <w:gridCol w:w="1039"/>
        <w:gridCol w:w="3440"/>
      </w:tblGrid>
      <w:tr w:rsidR="008633EB" w:rsidRPr="00027EE5" w:rsidTr="00A074B3">
        <w:trPr>
          <w:trHeight w:val="289"/>
        </w:trPr>
        <w:tc>
          <w:tcPr>
            <w:tcW w:w="4479" w:type="dxa"/>
            <w:gridSpan w:val="2"/>
            <w:shd w:val="clear" w:color="auto" w:fill="8496B0" w:themeFill="text2" w:themeFillTint="99"/>
          </w:tcPr>
          <w:p w:rsidR="008633EB" w:rsidRPr="00027EE5" w:rsidRDefault="008633EB" w:rsidP="008633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or a Single Gift</w:t>
            </w:r>
          </w:p>
        </w:tc>
      </w:tr>
      <w:tr w:rsidR="008633EB" w:rsidRPr="00027EE5" w:rsidTr="00A074B3">
        <w:trPr>
          <w:trHeight w:val="571"/>
        </w:trPr>
        <w:tc>
          <w:tcPr>
            <w:tcW w:w="1039" w:type="dxa"/>
          </w:tcPr>
          <w:p w:rsidR="008633EB" w:rsidRDefault="008633EB" w:rsidP="008633EB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8633EB" w:rsidRPr="00A51479" w:rsidRDefault="008633EB" w:rsidP="008633E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Single Gifts</w:t>
            </w:r>
          </w:p>
        </w:tc>
        <w:tc>
          <w:tcPr>
            <w:tcW w:w="3439" w:type="dxa"/>
          </w:tcPr>
          <w:p w:rsidR="008633EB" w:rsidRPr="00A51479" w:rsidRDefault="008633EB" w:rsidP="008633E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I wish to make a single donation of £____________ and enclose my cheque payable to the Ace of Clubs</w:t>
            </w:r>
          </w:p>
        </w:tc>
      </w:tr>
    </w:tbl>
    <w:tbl>
      <w:tblPr>
        <w:tblStyle w:val="TableGrid"/>
        <w:tblpPr w:leftFromText="180" w:rightFromText="180" w:vertAnchor="text" w:horzAnchor="margin" w:tblpY="130"/>
        <w:tblOverlap w:val="never"/>
        <w:tblW w:w="9023" w:type="dxa"/>
        <w:tblLook w:val="04A0" w:firstRow="1" w:lastRow="0" w:firstColumn="1" w:lastColumn="0" w:noHBand="0" w:noVBand="1"/>
      </w:tblPr>
      <w:tblGrid>
        <w:gridCol w:w="9023"/>
      </w:tblGrid>
      <w:tr w:rsidR="008633EB" w:rsidRPr="00027EE5" w:rsidTr="008633EB">
        <w:trPr>
          <w:trHeight w:val="362"/>
        </w:trPr>
        <w:tc>
          <w:tcPr>
            <w:tcW w:w="9023" w:type="dxa"/>
            <w:shd w:val="clear" w:color="auto" w:fill="8496B0" w:themeFill="text2" w:themeFillTint="99"/>
          </w:tcPr>
          <w:p w:rsidR="008633EB" w:rsidRPr="00027EE5" w:rsidRDefault="00EF1A1A" w:rsidP="008633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eclaration for Gift Aid Tax Reclaim Purposes</w:t>
            </w:r>
          </w:p>
        </w:tc>
      </w:tr>
      <w:tr w:rsidR="00EF1A1A" w:rsidRPr="00027EE5" w:rsidTr="00B12098">
        <w:trPr>
          <w:trHeight w:val="469"/>
        </w:trPr>
        <w:tc>
          <w:tcPr>
            <w:tcW w:w="9023" w:type="dxa"/>
          </w:tcPr>
          <w:p w:rsidR="00EF1A1A" w:rsidRPr="00A51479" w:rsidRDefault="00EF1A1A" w:rsidP="008633E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I am a UK taxpayer and understand that if I pay less Income Tax and/or Capital Gains Tax than the amount of Gift Aid claimed on all my donations in </w:t>
            </w:r>
            <w:r w:rsidR="00B12098">
              <w:rPr>
                <w:rFonts w:asciiTheme="minorHAnsi" w:hAnsiTheme="minorHAnsi" w:cstheme="minorHAnsi"/>
                <w:sz w:val="16"/>
                <w:szCs w:val="16"/>
              </w:rPr>
              <w:t>that tax year it is my responsibility to pay any difference.</w:t>
            </w:r>
          </w:p>
        </w:tc>
      </w:tr>
      <w:tr w:rsidR="00EF1A1A" w:rsidRPr="00027EE5" w:rsidTr="00B12098">
        <w:trPr>
          <w:trHeight w:val="419"/>
        </w:trPr>
        <w:tc>
          <w:tcPr>
            <w:tcW w:w="9023" w:type="dxa"/>
          </w:tcPr>
          <w:p w:rsidR="00EF1A1A" w:rsidRPr="00A51479" w:rsidRDefault="00B12098" w:rsidP="008633E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Signed:                                                                                                                                                          Date:  _____/ _____ / _____</w:t>
            </w:r>
          </w:p>
        </w:tc>
      </w:tr>
    </w:tbl>
    <w:p w:rsidR="00F47975" w:rsidRPr="00027EE5" w:rsidRDefault="00F47975" w:rsidP="00F47975">
      <w:pPr>
        <w:rPr>
          <w:rFonts w:asciiTheme="minorHAnsi" w:hAnsiTheme="minorHAnsi" w:cstheme="minorHAnsi"/>
          <w:sz w:val="20"/>
          <w:szCs w:val="20"/>
        </w:rPr>
      </w:pPr>
    </w:p>
    <w:p w:rsidR="00EB7B73" w:rsidRDefault="00EB7B73" w:rsidP="006154A0">
      <w:pPr>
        <w:jc w:val="center"/>
        <w:rPr>
          <w:rFonts w:asciiTheme="minorHAnsi" w:hAnsiTheme="minorHAnsi" w:cstheme="minorHAnsi"/>
          <w:b/>
        </w:rPr>
      </w:pPr>
      <w:r w:rsidRPr="006154A0">
        <w:rPr>
          <w:rFonts w:asciiTheme="minorHAnsi" w:hAnsiTheme="minorHAnsi" w:cstheme="minorHAnsi"/>
          <w:b/>
        </w:rPr>
        <w:t>INSTRUCTIONS TO YOUR BANK OR BUILDING SOCIETY TO PAY STANDING ORDER</w:t>
      </w:r>
    </w:p>
    <w:p w:rsidR="00984D22" w:rsidRDefault="00984D22" w:rsidP="00984D22">
      <w:pPr>
        <w:jc w:val="right"/>
        <w:rPr>
          <w:rFonts w:asciiTheme="minorHAnsi" w:hAnsiTheme="minorHAnsi" w:cstheme="minorHAnsi"/>
          <w:b/>
        </w:rPr>
      </w:pPr>
    </w:p>
    <w:p w:rsidR="006154A0" w:rsidRPr="00984D22" w:rsidRDefault="00984D22" w:rsidP="00984D22">
      <w:pPr>
        <w:tabs>
          <w:tab w:val="left" w:pos="5040"/>
        </w:tabs>
        <w:rPr>
          <w:rFonts w:asciiTheme="minorHAnsi" w:hAnsiTheme="minorHAnsi" w:cstheme="minorHAnsi"/>
          <w:sz w:val="20"/>
          <w:szCs w:val="20"/>
        </w:rPr>
      </w:pPr>
      <w:r w:rsidRPr="00984D22">
        <w:rPr>
          <w:rFonts w:asciiTheme="minorHAnsi" w:hAnsiTheme="minorHAnsi" w:cstheme="minorHAnsi"/>
          <w:sz w:val="20"/>
          <w:szCs w:val="20"/>
        </w:rPr>
        <w:tab/>
        <w:t>Reference Number (Office Use Only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65"/>
      </w:tblGrid>
      <w:tr w:rsidR="00EB7B73" w:rsidRPr="00027EE5" w:rsidTr="00A074B3">
        <w:trPr>
          <w:trHeight w:val="322"/>
        </w:trPr>
        <w:tc>
          <w:tcPr>
            <w:tcW w:w="4165" w:type="dxa"/>
          </w:tcPr>
          <w:p w:rsidR="00EB7B73" w:rsidRPr="00027EE5" w:rsidRDefault="00EB7B73" w:rsidP="00011D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o                                                 Bank/Building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oc</w:t>
            </w:r>
            <w:proofErr w:type="spellEnd"/>
          </w:p>
        </w:tc>
      </w:tr>
      <w:tr w:rsidR="00EB7B73" w:rsidRPr="00027EE5" w:rsidTr="00A074B3">
        <w:trPr>
          <w:trHeight w:val="322"/>
        </w:trPr>
        <w:tc>
          <w:tcPr>
            <w:tcW w:w="4165" w:type="dxa"/>
          </w:tcPr>
          <w:p w:rsidR="00EB7B73" w:rsidRPr="00027EE5" w:rsidRDefault="00EB7B73" w:rsidP="00011D9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B7B73" w:rsidRPr="00027EE5" w:rsidTr="00A074B3">
        <w:trPr>
          <w:trHeight w:val="322"/>
        </w:trPr>
        <w:tc>
          <w:tcPr>
            <w:tcW w:w="4165" w:type="dxa"/>
          </w:tcPr>
          <w:p w:rsidR="00EB7B73" w:rsidRPr="00027EE5" w:rsidRDefault="00EB7B73" w:rsidP="00011D9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B7B73" w:rsidRPr="00027EE5" w:rsidTr="00A074B3">
        <w:trPr>
          <w:trHeight w:val="322"/>
        </w:trPr>
        <w:tc>
          <w:tcPr>
            <w:tcW w:w="4165" w:type="dxa"/>
          </w:tcPr>
          <w:p w:rsidR="00EB7B73" w:rsidRPr="00027EE5" w:rsidRDefault="00EB7B73" w:rsidP="00011D9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B7B73" w:rsidRPr="00027EE5" w:rsidTr="00A074B3">
        <w:trPr>
          <w:trHeight w:val="322"/>
        </w:trPr>
        <w:tc>
          <w:tcPr>
            <w:tcW w:w="4165" w:type="dxa"/>
          </w:tcPr>
          <w:p w:rsidR="00EB7B73" w:rsidRPr="00027EE5" w:rsidRDefault="00EB7B73" w:rsidP="00011D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stcode 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134"/>
        <w:tblOverlap w:val="never"/>
        <w:tblW w:w="0" w:type="auto"/>
        <w:tblLook w:val="04A0" w:firstRow="1" w:lastRow="0" w:firstColumn="1" w:lastColumn="0" w:noHBand="0" w:noVBand="1"/>
      </w:tblPr>
      <w:tblGrid>
        <w:gridCol w:w="4099"/>
      </w:tblGrid>
      <w:tr w:rsidR="00984D22" w:rsidRPr="00027EE5" w:rsidTr="00984D22">
        <w:trPr>
          <w:trHeight w:val="418"/>
        </w:trPr>
        <w:tc>
          <w:tcPr>
            <w:tcW w:w="4099" w:type="dxa"/>
          </w:tcPr>
          <w:p w:rsidR="00984D22" w:rsidRPr="00027EE5" w:rsidRDefault="00984D22" w:rsidP="00984D2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984D22" w:rsidRDefault="00984D22" w:rsidP="00984D22">
      <w:pPr>
        <w:tabs>
          <w:tab w:val="left" w:pos="569"/>
          <w:tab w:val="left" w:pos="687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36"/>
          <w:szCs w:val="36"/>
        </w:rPr>
        <w:tab/>
      </w:r>
    </w:p>
    <w:p w:rsidR="00984D22" w:rsidRDefault="00984D22" w:rsidP="00984D22">
      <w:pPr>
        <w:tabs>
          <w:tab w:val="left" w:pos="569"/>
          <w:tab w:val="left" w:pos="687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36"/>
          <w:szCs w:val="36"/>
        </w:rPr>
        <w:tab/>
      </w:r>
      <w:r w:rsidRPr="00984D22">
        <w:rPr>
          <w:rFonts w:asciiTheme="minorHAnsi" w:hAnsiTheme="minorHAnsi" w:cstheme="minorHAnsi"/>
          <w:b/>
          <w:sz w:val="20"/>
          <w:szCs w:val="20"/>
        </w:rPr>
        <w:t xml:space="preserve">Please </w:t>
      </w:r>
      <w:r>
        <w:rPr>
          <w:rFonts w:asciiTheme="minorHAnsi" w:hAnsiTheme="minorHAnsi" w:cstheme="minorHAnsi"/>
          <w:b/>
          <w:sz w:val="20"/>
          <w:szCs w:val="20"/>
        </w:rPr>
        <w:t xml:space="preserve">pay to the Ace of Clubs the Regular Gift          </w:t>
      </w:r>
    </w:p>
    <w:p w:rsidR="00984D22" w:rsidRDefault="00984D22" w:rsidP="00984D22">
      <w:pPr>
        <w:tabs>
          <w:tab w:val="left" w:pos="569"/>
          <w:tab w:val="left" w:pos="687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               amount specified above, from the account </w:t>
      </w:r>
    </w:p>
    <w:p w:rsidR="00984D22" w:rsidRDefault="00984D22" w:rsidP="00984D22">
      <w:pPr>
        <w:tabs>
          <w:tab w:val="left" w:pos="569"/>
          <w:tab w:val="left" w:pos="687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               detailed on this instruction, into </w:t>
      </w:r>
    </w:p>
    <w:p w:rsidR="00984D22" w:rsidRPr="00984D22" w:rsidRDefault="00984D22" w:rsidP="00984D22">
      <w:pPr>
        <w:tabs>
          <w:tab w:val="left" w:pos="569"/>
          <w:tab w:val="left" w:pos="687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           </w:t>
      </w:r>
      <w:r>
        <w:rPr>
          <w:rFonts w:asciiTheme="minorHAnsi" w:hAnsiTheme="minorHAnsi" w:cstheme="minorHAnsi"/>
          <w:b/>
          <w:sz w:val="36"/>
          <w:szCs w:val="36"/>
        </w:rPr>
        <w:tab/>
      </w:r>
    </w:p>
    <w:tbl>
      <w:tblPr>
        <w:tblStyle w:val="TableGrid"/>
        <w:tblpPr w:leftFromText="180" w:rightFromText="180" w:vertAnchor="text" w:horzAnchor="margin" w:tblpY="326"/>
        <w:tblOverlap w:val="never"/>
        <w:tblW w:w="0" w:type="auto"/>
        <w:tblLook w:val="04A0" w:firstRow="1" w:lastRow="0" w:firstColumn="1" w:lastColumn="0" w:noHBand="0" w:noVBand="1"/>
      </w:tblPr>
      <w:tblGrid>
        <w:gridCol w:w="4099"/>
      </w:tblGrid>
      <w:tr w:rsidR="00A074B3" w:rsidRPr="00027EE5" w:rsidTr="00A074B3">
        <w:trPr>
          <w:trHeight w:val="418"/>
        </w:trPr>
        <w:tc>
          <w:tcPr>
            <w:tcW w:w="4099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A074B3" w:rsidRDefault="00F77F45" w:rsidP="00984D22">
      <w:pPr>
        <w:tabs>
          <w:tab w:val="left" w:pos="5124"/>
          <w:tab w:val="left" w:pos="6748"/>
        </w:tabs>
        <w:rPr>
          <w:rFonts w:asciiTheme="minorHAnsi" w:hAnsiTheme="minorHAnsi" w:cstheme="minorHAnsi"/>
          <w:sz w:val="20"/>
          <w:szCs w:val="20"/>
        </w:rPr>
      </w:pPr>
      <w:r w:rsidRPr="00F77F45">
        <w:rPr>
          <w:rFonts w:asciiTheme="minorHAnsi" w:hAnsiTheme="minorHAnsi" w:cstheme="minorHAnsi"/>
          <w:sz w:val="20"/>
          <w:szCs w:val="20"/>
        </w:rPr>
        <w:t>Name(s) of Account Holder(</w:t>
      </w:r>
      <w:proofErr w:type="gramStart"/>
      <w:r w:rsidRPr="00F77F45">
        <w:rPr>
          <w:rFonts w:asciiTheme="minorHAnsi" w:hAnsiTheme="minorHAnsi" w:cstheme="minorHAnsi"/>
          <w:sz w:val="20"/>
          <w:szCs w:val="20"/>
        </w:rPr>
        <w:t>s)</w:t>
      </w:r>
      <w:r w:rsidR="00984D22">
        <w:rPr>
          <w:rFonts w:asciiTheme="minorHAnsi" w:hAnsiTheme="minorHAnsi" w:cstheme="minorHAnsi"/>
          <w:sz w:val="20"/>
          <w:szCs w:val="20"/>
        </w:rPr>
        <w:t xml:space="preserve">   </w:t>
      </w:r>
      <w:proofErr w:type="gramEnd"/>
      <w:r w:rsidR="00984D22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Bank Name              </w:t>
      </w:r>
      <w:r w:rsidR="00FA52C2">
        <w:rPr>
          <w:rFonts w:asciiTheme="minorHAnsi" w:hAnsiTheme="minorHAnsi" w:cstheme="minorHAnsi"/>
          <w:sz w:val="20"/>
          <w:szCs w:val="20"/>
        </w:rPr>
        <w:t>HSBC</w:t>
      </w:r>
    </w:p>
    <w:p w:rsidR="00A074B3" w:rsidRDefault="00984D22" w:rsidP="00984D22">
      <w:pPr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Account. No.           </w:t>
      </w:r>
      <w:r w:rsidR="00FA52C2">
        <w:rPr>
          <w:rFonts w:asciiTheme="minorHAnsi" w:hAnsiTheme="minorHAnsi" w:cstheme="minorHAnsi"/>
          <w:sz w:val="20"/>
          <w:szCs w:val="20"/>
        </w:rPr>
        <w:t>41400991</w:t>
      </w:r>
    </w:p>
    <w:p w:rsidR="00984D22" w:rsidRPr="00A074B3" w:rsidRDefault="00FA52C2" w:rsidP="00984D22">
      <w:pPr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Sort Code                 40-20-28</w:t>
      </w:r>
    </w:p>
    <w:p w:rsidR="00A074B3" w:rsidRPr="00A074B3" w:rsidRDefault="00984D22" w:rsidP="00984D22">
      <w:pPr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</w:t>
      </w:r>
    </w:p>
    <w:tbl>
      <w:tblPr>
        <w:tblStyle w:val="TableGrid"/>
        <w:tblpPr w:leftFromText="180" w:rightFromText="180" w:vertAnchor="text" w:horzAnchor="margin" w:tblpY="369"/>
        <w:tblOverlap w:val="never"/>
        <w:tblW w:w="0" w:type="auto"/>
        <w:tblLook w:val="04A0" w:firstRow="1" w:lastRow="0" w:firstColumn="1" w:lastColumn="0" w:noHBand="0" w:noVBand="1"/>
      </w:tblPr>
      <w:tblGrid>
        <w:gridCol w:w="512"/>
        <w:gridCol w:w="512"/>
        <w:gridCol w:w="513"/>
        <w:gridCol w:w="512"/>
        <w:gridCol w:w="512"/>
        <w:gridCol w:w="513"/>
        <w:gridCol w:w="512"/>
        <w:gridCol w:w="513"/>
      </w:tblGrid>
      <w:tr w:rsidR="00A074B3" w:rsidRPr="00027EE5" w:rsidTr="00A074B3">
        <w:trPr>
          <w:trHeight w:val="418"/>
        </w:trPr>
        <w:tc>
          <w:tcPr>
            <w:tcW w:w="512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3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3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3" w:type="dxa"/>
          </w:tcPr>
          <w:p w:rsidR="00A074B3" w:rsidRPr="00027EE5" w:rsidRDefault="00A074B3" w:rsidP="00A07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D618D5" w:rsidRPr="00A074B3" w:rsidRDefault="00A074B3" w:rsidP="00D618D5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Bank/Building Society Account Number</w:t>
      </w:r>
      <w:r w:rsidR="00984D22">
        <w:rPr>
          <w:rFonts w:asciiTheme="minorHAnsi" w:hAnsiTheme="minorHAnsi" w:cstheme="minorHAnsi"/>
          <w:sz w:val="20"/>
          <w:szCs w:val="20"/>
        </w:rPr>
        <w:tab/>
      </w:r>
      <w:r w:rsidR="00D618D5">
        <w:rPr>
          <w:rFonts w:asciiTheme="minorHAnsi" w:hAnsiTheme="minorHAnsi" w:cstheme="minorHAnsi"/>
          <w:sz w:val="20"/>
          <w:szCs w:val="20"/>
        </w:rPr>
        <w:t xml:space="preserve">                                This instruction supersedes all previous        </w:t>
      </w:r>
    </w:p>
    <w:p w:rsidR="00A074B3" w:rsidRDefault="00D618D5" w:rsidP="00D618D5">
      <w:pPr>
        <w:tabs>
          <w:tab w:val="left" w:pos="5057"/>
        </w:tabs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instructions to this payee</w:t>
      </w:r>
    </w:p>
    <w:p w:rsidR="00A074B3" w:rsidRPr="00A074B3" w:rsidRDefault="00A074B3" w:rsidP="00A074B3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right" w:tblpY="403"/>
        <w:tblOverlap w:val="never"/>
        <w:tblW w:w="0" w:type="auto"/>
        <w:tblLook w:val="04A0" w:firstRow="1" w:lastRow="0" w:firstColumn="1" w:lastColumn="0" w:noHBand="0" w:noVBand="1"/>
      </w:tblPr>
      <w:tblGrid>
        <w:gridCol w:w="3981"/>
      </w:tblGrid>
      <w:tr w:rsidR="00984D22" w:rsidRPr="00027EE5" w:rsidTr="00BE4352">
        <w:trPr>
          <w:trHeight w:val="336"/>
        </w:trPr>
        <w:tc>
          <w:tcPr>
            <w:tcW w:w="3981" w:type="dxa"/>
          </w:tcPr>
          <w:p w:rsidR="00984D22" w:rsidRPr="00027EE5" w:rsidRDefault="00984D22" w:rsidP="00D618D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4D22" w:rsidRPr="00027EE5" w:rsidTr="00BE4352">
        <w:trPr>
          <w:trHeight w:val="336"/>
        </w:trPr>
        <w:tc>
          <w:tcPr>
            <w:tcW w:w="3981" w:type="dxa"/>
          </w:tcPr>
          <w:p w:rsidR="00984D22" w:rsidRPr="00027EE5" w:rsidRDefault="00984D22" w:rsidP="00D618D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4D22" w:rsidRPr="00027EE5" w:rsidTr="00BE4352">
        <w:trPr>
          <w:trHeight w:val="336"/>
        </w:trPr>
        <w:tc>
          <w:tcPr>
            <w:tcW w:w="3981" w:type="dxa"/>
          </w:tcPr>
          <w:p w:rsidR="00984D22" w:rsidRPr="00027EE5" w:rsidRDefault="00984D22" w:rsidP="00D618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</w:p>
        </w:tc>
      </w:tr>
    </w:tbl>
    <w:p w:rsidR="00A074B3" w:rsidRPr="00A074B3" w:rsidRDefault="00984D22" w:rsidP="00A074B3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</w:t>
      </w:r>
      <w:r w:rsidR="00D618D5">
        <w:rPr>
          <w:rFonts w:asciiTheme="minorHAnsi" w:hAnsiTheme="minorHAnsi" w:cstheme="minorHAnsi"/>
          <w:sz w:val="20"/>
          <w:szCs w:val="20"/>
        </w:rPr>
        <w:t>Signature(s)</w:t>
      </w:r>
    </w:p>
    <w:p w:rsidR="00A074B3" w:rsidRDefault="00A074B3" w:rsidP="00A074B3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Branch Sort Code</w:t>
      </w:r>
    </w:p>
    <w:tbl>
      <w:tblPr>
        <w:tblStyle w:val="TableGrid"/>
        <w:tblpPr w:leftFromText="180" w:rightFromText="180" w:vertAnchor="text" w:horzAnchor="margin" w:tblpY="139"/>
        <w:tblOverlap w:val="never"/>
        <w:tblW w:w="0" w:type="auto"/>
        <w:tblLook w:val="04A0" w:firstRow="1" w:lastRow="0" w:firstColumn="1" w:lastColumn="0" w:noHBand="0" w:noVBand="1"/>
      </w:tblPr>
      <w:tblGrid>
        <w:gridCol w:w="512"/>
        <w:gridCol w:w="512"/>
      </w:tblGrid>
      <w:tr w:rsidR="00B002CF" w:rsidRPr="00027EE5" w:rsidTr="00B002CF">
        <w:trPr>
          <w:trHeight w:val="418"/>
        </w:trPr>
        <w:tc>
          <w:tcPr>
            <w:tcW w:w="512" w:type="dxa"/>
          </w:tcPr>
          <w:p w:rsidR="00B002CF" w:rsidRPr="00027EE5" w:rsidRDefault="00B002CF" w:rsidP="00B002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B002CF" w:rsidRPr="00027EE5" w:rsidRDefault="00B002CF" w:rsidP="00B002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4321" w:tblpY="139"/>
        <w:tblOverlap w:val="never"/>
        <w:tblW w:w="0" w:type="auto"/>
        <w:tblLook w:val="04A0" w:firstRow="1" w:lastRow="0" w:firstColumn="1" w:lastColumn="0" w:noHBand="0" w:noVBand="1"/>
      </w:tblPr>
      <w:tblGrid>
        <w:gridCol w:w="512"/>
        <w:gridCol w:w="512"/>
      </w:tblGrid>
      <w:tr w:rsidR="00B002CF" w:rsidRPr="00027EE5" w:rsidTr="00B002CF">
        <w:trPr>
          <w:trHeight w:val="418"/>
        </w:trPr>
        <w:tc>
          <w:tcPr>
            <w:tcW w:w="512" w:type="dxa"/>
          </w:tcPr>
          <w:p w:rsidR="00B002CF" w:rsidRPr="00027EE5" w:rsidRDefault="00B002CF" w:rsidP="00B002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B002CF" w:rsidRPr="00027EE5" w:rsidRDefault="00B002CF" w:rsidP="00B002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B002CF" w:rsidRDefault="00B002CF" w:rsidP="00A074B3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2881" w:tblpY="-115"/>
        <w:tblOverlap w:val="never"/>
        <w:tblW w:w="0" w:type="auto"/>
        <w:tblLook w:val="04A0" w:firstRow="1" w:lastRow="0" w:firstColumn="1" w:lastColumn="0" w:noHBand="0" w:noVBand="1"/>
      </w:tblPr>
      <w:tblGrid>
        <w:gridCol w:w="512"/>
        <w:gridCol w:w="512"/>
      </w:tblGrid>
      <w:tr w:rsidR="00B002CF" w:rsidRPr="00027EE5" w:rsidTr="00B002CF">
        <w:trPr>
          <w:trHeight w:val="418"/>
        </w:trPr>
        <w:tc>
          <w:tcPr>
            <w:tcW w:w="512" w:type="dxa"/>
          </w:tcPr>
          <w:p w:rsidR="00B002CF" w:rsidRPr="00027EE5" w:rsidRDefault="00B002CF" w:rsidP="00B002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2" w:type="dxa"/>
          </w:tcPr>
          <w:p w:rsidR="00B002CF" w:rsidRPr="00027EE5" w:rsidRDefault="00B002CF" w:rsidP="00B002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984D22" w:rsidRDefault="00984D22" w:rsidP="00A074B3">
      <w:pPr>
        <w:rPr>
          <w:rFonts w:asciiTheme="minorHAnsi" w:hAnsiTheme="minorHAnsi" w:cstheme="minorHAnsi"/>
          <w:sz w:val="20"/>
          <w:szCs w:val="20"/>
        </w:rPr>
      </w:pPr>
    </w:p>
    <w:p w:rsidR="00984D22" w:rsidRDefault="00984D22" w:rsidP="00984D22">
      <w:pPr>
        <w:rPr>
          <w:rFonts w:asciiTheme="minorHAnsi" w:hAnsiTheme="minorHAnsi" w:cstheme="minorHAnsi"/>
          <w:sz w:val="20"/>
          <w:szCs w:val="20"/>
        </w:rPr>
      </w:pPr>
    </w:p>
    <w:p w:rsidR="00984D22" w:rsidRDefault="00984D22" w:rsidP="00984D22">
      <w:pPr>
        <w:tabs>
          <w:tab w:val="left" w:pos="5157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       </w:t>
      </w:r>
    </w:p>
    <w:p w:rsidR="00EB7B73" w:rsidRPr="00984D22" w:rsidRDefault="00BE4352" w:rsidP="00984D22">
      <w:pPr>
        <w:tabs>
          <w:tab w:val="left" w:pos="5157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       DO NOT SEND TO YOUR BANK/BUILDING SOCIETY</w:t>
      </w:r>
    </w:p>
    <w:sectPr w:rsidR="00EB7B73" w:rsidRPr="00984D22"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4FB" w:rsidRDefault="00F604FB" w:rsidP="00A074B3">
      <w:r>
        <w:separator/>
      </w:r>
    </w:p>
  </w:endnote>
  <w:endnote w:type="continuationSeparator" w:id="0">
    <w:p w:rsidR="00F604FB" w:rsidRDefault="00F604FB" w:rsidP="00A07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5031" w:rsidRDefault="00F604FB" w:rsidP="00C86ECC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842" w:rsidRPr="00F55031" w:rsidRDefault="001F7220" w:rsidP="00C86ECC">
    <w:pPr>
      <w:pStyle w:val="Footer"/>
      <w:tabs>
        <w:tab w:val="left" w:pos="3997"/>
      </w:tabs>
      <w:ind w:right="-567"/>
      <w:jc w:val="center"/>
      <w:rPr>
        <w:rFonts w:ascii="Verdana" w:hAnsi="Verdana"/>
        <w:sz w:val="16"/>
        <w:szCs w:val="16"/>
      </w:rPr>
    </w:pPr>
    <w:r w:rsidRPr="00F55031">
      <w:rPr>
        <w:rFonts w:ascii="Verdana" w:hAnsi="Verdana"/>
        <w:sz w:val="16"/>
        <w:szCs w:val="16"/>
      </w:rPr>
      <w:t>Registered Charity No. 1055187 Registered as a limited company in England and Wales 03080066</w:t>
    </w:r>
  </w:p>
  <w:p w:rsidR="00EB64E4" w:rsidRPr="00F55031" w:rsidRDefault="001F7220" w:rsidP="00C86ECC">
    <w:pPr>
      <w:pStyle w:val="Footer"/>
      <w:jc w:val="center"/>
      <w:rPr>
        <w:rFonts w:ascii="Verdana" w:hAnsi="Verdana"/>
        <w:sz w:val="16"/>
        <w:szCs w:val="16"/>
      </w:rPr>
    </w:pPr>
    <w:r w:rsidRPr="00F55031">
      <w:rPr>
        <w:rFonts w:ascii="Verdana" w:hAnsi="Verdana"/>
        <w:sz w:val="16"/>
        <w:szCs w:val="16"/>
      </w:rPr>
      <w:t xml:space="preserve">Registered office: Ace of Clubs, St </w:t>
    </w:r>
    <w:proofErr w:type="spellStart"/>
    <w:r w:rsidRPr="00F55031">
      <w:rPr>
        <w:rFonts w:ascii="Verdana" w:hAnsi="Verdana"/>
        <w:sz w:val="16"/>
        <w:szCs w:val="16"/>
      </w:rPr>
      <w:t>Alphonsus</w:t>
    </w:r>
    <w:proofErr w:type="spellEnd"/>
    <w:r w:rsidRPr="00F55031">
      <w:rPr>
        <w:rFonts w:ascii="Verdana" w:hAnsi="Verdana"/>
        <w:sz w:val="16"/>
        <w:szCs w:val="16"/>
      </w:rPr>
      <w:t xml:space="preserve"> Road, London SW4 7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4FB" w:rsidRDefault="00F604FB" w:rsidP="00A074B3">
      <w:r>
        <w:separator/>
      </w:r>
    </w:p>
  </w:footnote>
  <w:footnote w:type="continuationSeparator" w:id="0">
    <w:p w:rsidR="00F604FB" w:rsidRDefault="00F604FB" w:rsidP="00A07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5031" w:rsidRPr="00F55031" w:rsidRDefault="00F604FB" w:rsidP="00C86ECC">
    <w:pPr>
      <w:pStyle w:val="Header"/>
      <w:jc w:val="center"/>
      <w:rPr>
        <w:rFonts w:ascii="Verdana" w:hAnsi="Verda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6E7A16"/>
    <w:multiLevelType w:val="hybridMultilevel"/>
    <w:tmpl w:val="51F225FE"/>
    <w:lvl w:ilvl="0" w:tplc="66960C34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DczMzQ3NDOwNLVQ0lEKTi0uzszPAykwqgUAxJRZPiwAAAA="/>
  </w:docVars>
  <w:rsids>
    <w:rsidRoot w:val="00F47975"/>
    <w:rsid w:val="00027EE5"/>
    <w:rsid w:val="000B6DAD"/>
    <w:rsid w:val="001F7220"/>
    <w:rsid w:val="00245B52"/>
    <w:rsid w:val="003C26BB"/>
    <w:rsid w:val="005B56E9"/>
    <w:rsid w:val="005B6868"/>
    <w:rsid w:val="006154A0"/>
    <w:rsid w:val="006337AF"/>
    <w:rsid w:val="007D6DE6"/>
    <w:rsid w:val="007F266B"/>
    <w:rsid w:val="008633EB"/>
    <w:rsid w:val="00984D22"/>
    <w:rsid w:val="009B1EAE"/>
    <w:rsid w:val="00A074B3"/>
    <w:rsid w:val="00A51479"/>
    <w:rsid w:val="00AD3A19"/>
    <w:rsid w:val="00B002CF"/>
    <w:rsid w:val="00B12098"/>
    <w:rsid w:val="00BE4352"/>
    <w:rsid w:val="00D618D5"/>
    <w:rsid w:val="00EB7B73"/>
    <w:rsid w:val="00EF1A1A"/>
    <w:rsid w:val="00F47975"/>
    <w:rsid w:val="00F604FB"/>
    <w:rsid w:val="00F77F45"/>
    <w:rsid w:val="00FA5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6DACB"/>
  <w15:chartTrackingRefBased/>
  <w15:docId w15:val="{E483EBA4-0F6F-4CD4-AAAD-282E2D912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975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797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4797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975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nhideWhenUsed/>
    <w:rsid w:val="00F47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47975"/>
    <w:rPr>
      <w:rFonts w:ascii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F47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26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FD6F40A-EE78-4BF0-9C50-CAEC4B97A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 of Clubs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Reyes</dc:creator>
  <cp:keywords/>
  <dc:description/>
  <cp:lastModifiedBy>Martin Reyes</cp:lastModifiedBy>
  <cp:revision>19</cp:revision>
  <dcterms:created xsi:type="dcterms:W3CDTF">2021-06-01T10:41:00Z</dcterms:created>
  <dcterms:modified xsi:type="dcterms:W3CDTF">2021-06-02T11:11:00Z</dcterms:modified>
</cp:coreProperties>
</file>